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a876c4743c44eaff4055810de89aeb00b5f2f"/>
    <w:p>
      <w:pPr>
        <w:pStyle w:val="Heading2"/>
      </w:pPr>
      <w:r>
        <w:t xml:space="preserve">Unit 3 Lesson 12: Representemos la división de fracciones unitarias entre números enteros</w:t>
      </w:r>
    </w:p>
    <w:bookmarkEnd w:id="20"/>
    <w:bookmarkStart w:id="29" w:name="X41d61d7ed84c43d2dd201b7060b62c879a24f98"/>
    <w:p>
      <w:pPr>
        <w:pStyle w:val="Heading3"/>
      </w:pPr>
      <w:r>
        <w:t xml:space="preserve">WU Exploración de estimación: ¿Cuánto está sombreado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 está sombreado?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4 equal sized parts. About 1 fifth of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65552.51284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228824" cy="2169401"/>
            <wp:effectExtent b="0" l="0" r="0" t="0"/>
            <wp:docPr descr="Diagram" title="" id="26" name="Picture"/>
            <a:graphic>
              <a:graphicData uri="http://schemas.openxmlformats.org/drawingml/2006/picture">
                <pic:pic>
                  <pic:nvPicPr>
                    <pic:cNvPr descr="/app/tmp/embedder-1671065552.5829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0" w:name="diagramas-ecuaciones-situaciones"/>
    <w:p>
      <w:pPr>
        <w:pStyle w:val="Heading3"/>
      </w:pPr>
      <w:r>
        <w:t xml:space="preserve">1 Diagramas, ecuaciones, situaciones</w:t>
      </w:r>
    </w:p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y Mai usaron estos diagramas para encontrar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Diagrama de Priya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12 equal parts. 1 part shaded. Total length, 1." title="" id="31" name="Picture"/>
            <a:graphic>
              <a:graphicData uri="http://schemas.openxmlformats.org/drawingml/2006/picture">
                <pic:pic>
                  <pic:nvPicPr>
                    <pic:cNvPr descr="/app/tmp/embedder-1671065552.65569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a de Mai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3 equal parts. 1 of the 3 parts partitioned into 4 equal parts with 1 shaded. Total length, 1." title="" id="34" name="Picture"/>
            <a:graphic>
              <a:graphicData uri="http://schemas.openxmlformats.org/drawingml/2006/picture">
                <pic:pic>
                  <pic:nvPicPr>
                    <pic:cNvPr descr="/app/tmp/embedder-1671065552.7285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En qué se parecen los diagramas?</w:t>
      </w:r>
    </w:p>
    <w:p>
      <w:pPr>
        <w:numPr>
          <w:ilvl w:val="0"/>
          <w:numId w:val="1001"/>
        </w:numPr>
        <w:pStyle w:val="Compact"/>
      </w:pPr>
      <w:r>
        <w:t xml:space="preserve">¿En qué son diferentes?</w:t>
      </w:r>
    </w:p>
    <w:p>
      <w:pPr>
        <w:numPr>
          <w:ilvl w:val="0"/>
          <w:numId w:val="1001"/>
        </w:numPr>
      </w:pPr>
      <w:r>
        <w:t xml:space="preserve">Encuentra el valor que hace que la ecuación sea verdadera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  <w:pStyle w:val="Compact"/>
      </w:pPr>
      <w:r>
        <w:t xml:space="preserve">Han dibujó este diagrama para represent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 Explica cómo el diagrama muestr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9 equal parts. 1 part shaded. Total length, 1." title="" id="37" name="Picture"/>
            <a:graphic>
              <a:graphicData uri="http://schemas.openxmlformats.org/drawingml/2006/picture">
                <pic:pic>
                  <pic:nvPicPr>
                    <pic:cNvPr descr="/app/tmp/embedder-1671065552.77831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cuentra el valor que hace que la ecuación sea verdadera. Explica o muestra cómo razonaste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9"/>
    <w:bookmarkEnd w:id="40"/>
    <w:bookmarkStart w:id="49" w:name="el-trabajo-de-priya"/>
    <w:p>
      <w:pPr>
        <w:pStyle w:val="Heading3"/>
      </w:pPr>
      <w:r>
        <w:t xml:space="preserve">2 El trabajo de Priya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. Explica o muestra cómo razonaste.</w:t>
      </w:r>
    </w:p>
    <w:p>
      <w:pPr>
        <w:numPr>
          <w:ilvl w:val="0"/>
          <w:numId w:val="1002"/>
        </w:numPr>
      </w:pPr>
      <w:r>
        <w:t xml:space="preserve">Este fue lo que hizo Priya para encontrar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3 equal parts. 1 part divided into 2 equal sized parts, 1 part shaded. Total length, 1." title="" id="42" name="Picture"/>
            <a:graphic>
              <a:graphicData uri="http://schemas.openxmlformats.org/drawingml/2006/picture">
                <pic:pic>
                  <pic:nvPicPr>
                    <pic:cNvPr descr="/app/tmp/embedder-1671065552.82562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orque dividí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en 2 partes iguales y está sombread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¿Qué preguntas tienes para Priya?</w:t>
      </w:r>
    </w:p>
    <w:p>
      <w:pPr>
        <w:numPr>
          <w:ilvl w:val="1"/>
          <w:numId w:val="1003"/>
        </w:numPr>
        <w:pStyle w:val="Compact"/>
      </w:pPr>
      <w:r>
        <w:t xml:space="preserve">La ecuación de Priya es incorrecta. ¿Cómo puede Priya ajustar su explicación?</w:t>
      </w:r>
    </w:p>
    <w:bookmarkEnd w:id="44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Diagram. 3 equal parts. 1 part partitioned into 2 equal parts with 1 shaded. Total length, 1." title="" id="46" name="Picture"/>
            <a:graphic>
              <a:graphicData uri="http://schemas.openxmlformats.org/drawingml/2006/picture">
                <pic:pic>
                  <pic:nvPicPr>
                    <pic:cNvPr descr="/app/tmp/embedder-1671065552.88523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8" w:name="busquemos-patrones"/>
    <w:p>
      <w:pPr>
        <w:pStyle w:val="Heading3"/>
      </w:pPr>
      <w:r>
        <w:t xml:space="preserve">3 Busquemos patrones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n cada caso, encuentra el valor que hace que la ecuación sea verdadera. Si te ayuda, usa un diagrama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w:r>
        <w:t xml:space="preserve">¿Qué patrones observas?</w:t>
      </w:r>
    </w:p>
    <w:p>
      <w:pPr>
        <w:numPr>
          <w:ilvl w:val="0"/>
          <w:numId w:val="1004"/>
        </w:numPr>
      </w:pPr>
      <w:r>
        <w:t xml:space="preserve">¿Cómo encontrarías el valor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ividido entre cualquier número entero? Explica o muestra cómo razonaste.</w:t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Diagram. 9 equal parts. 1 part shaded. Total length, 1." title="" id="52" name="Picture"/>
            <a:graphic>
              <a:graphicData uri="http://schemas.openxmlformats.org/drawingml/2006/picture">
                <pic:pic>
                  <pic:nvPicPr>
                    <pic:cNvPr descr="/app/tmp/embedder-1671065552.9285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3Z</dcterms:created>
  <dcterms:modified xsi:type="dcterms:W3CDTF">2022-12-15T00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QwbrwjYusx47NuffP7F7fgu6mQVWJjXk+DW7DYQEC2VCF72ZFBCkb0IeIEtmumFwcaT4gHSxcwWajOcQh8TcA==</vt:lpwstr>
  </property>
</Properties>
</file>